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6EA" w:rsidRDefault="008D6729" w:rsidP="009706EA">
      <w:pPr>
        <w:pStyle w:val="Head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B3343B" wp14:editId="18E7C4A1">
            <wp:simplePos x="0" y="0"/>
            <wp:positionH relativeFrom="column">
              <wp:posOffset>5664835</wp:posOffset>
            </wp:positionH>
            <wp:positionV relativeFrom="paragraph">
              <wp:posOffset>47625</wp:posOffset>
            </wp:positionV>
            <wp:extent cx="1221105" cy="720725"/>
            <wp:effectExtent l="0" t="0" r="0" b="3175"/>
            <wp:wrapSquare wrapText="bothSides"/>
            <wp:docPr id="14" name="Picture 14" descr="Wc_logo 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Wc_logo smal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1105" cy="72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706EA" w:rsidRDefault="009706EA" w:rsidP="009706EA">
      <w:pPr>
        <w:pStyle w:val="Header"/>
        <w:rPr>
          <w:sz w:val="32"/>
          <w:szCs w:val="32"/>
        </w:rPr>
      </w:pPr>
      <w:r>
        <w:rPr>
          <w:sz w:val="32"/>
          <w:szCs w:val="32"/>
        </w:rPr>
        <w:t xml:space="preserve">ED </w:t>
      </w:r>
      <w:r w:rsidR="007F570C">
        <w:rPr>
          <w:sz w:val="32"/>
          <w:szCs w:val="32"/>
        </w:rPr>
        <w:t>315/</w:t>
      </w:r>
      <w:r>
        <w:rPr>
          <w:sz w:val="32"/>
          <w:szCs w:val="32"/>
        </w:rPr>
        <w:t xml:space="preserve">383 Field Experience Time Log: </w:t>
      </w:r>
      <w:r w:rsidRPr="00D93C52">
        <w:rPr>
          <w:b/>
          <w:sz w:val="32"/>
          <w:szCs w:val="32"/>
        </w:rPr>
        <w:t>Educational Psychology</w:t>
      </w:r>
    </w:p>
    <w:p w:rsidR="009706EA" w:rsidRDefault="009706EA" w:rsidP="009706EA">
      <w:pPr>
        <w:pStyle w:val="Caption"/>
        <w:jc w:val="left"/>
        <w:rPr>
          <w:sz w:val="24"/>
          <w:szCs w:val="24"/>
        </w:rPr>
      </w:pPr>
      <w:r w:rsidRPr="007E5C54">
        <w:rPr>
          <w:sz w:val="24"/>
          <w:szCs w:val="24"/>
        </w:rPr>
        <w:t>25 Hours Required</w:t>
      </w:r>
    </w:p>
    <w:p w:rsidR="007E5C54" w:rsidRPr="007E5C54" w:rsidRDefault="007E5C54" w:rsidP="007A23BE"/>
    <w:p w:rsidR="007E5C54" w:rsidRPr="00520119" w:rsidRDefault="007E5C54" w:rsidP="007E5C54">
      <w:pPr>
        <w:rPr>
          <w:szCs w:val="24"/>
        </w:rPr>
      </w:pPr>
      <w:r w:rsidRPr="00520119">
        <w:rPr>
          <w:szCs w:val="24"/>
        </w:rPr>
        <w:t>Term:  ___________ Year:  ___________</w:t>
      </w:r>
    </w:p>
    <w:p w:rsidR="007A23BE" w:rsidRPr="007E5C54" w:rsidRDefault="007A23BE" w:rsidP="007E5C54">
      <w:pPr>
        <w:rPr>
          <w:sz w:val="20"/>
        </w:rPr>
      </w:pPr>
    </w:p>
    <w:p w:rsidR="007A23BE" w:rsidRDefault="007E5C54" w:rsidP="007A23BE">
      <w:pPr>
        <w:spacing w:line="276" w:lineRule="auto"/>
      </w:pPr>
      <w:r>
        <w:t xml:space="preserve">Student’s Name:  _____________________ Student’s ID #:  ______________ </w:t>
      </w:r>
      <w:bookmarkStart w:id="0" w:name="_GoBack"/>
      <w:bookmarkEnd w:id="0"/>
    </w:p>
    <w:p w:rsidR="007E5C54" w:rsidRDefault="007E5C54" w:rsidP="007A23BE">
      <w:pPr>
        <w:spacing w:line="276" w:lineRule="auto"/>
      </w:pPr>
      <w:r>
        <w:t>Supervising Teacher’s First Name:  __________________</w:t>
      </w:r>
      <w:r w:rsidR="007A23BE">
        <w:t>___</w:t>
      </w:r>
      <w:r>
        <w:t xml:space="preserve"> Last Name:  ________________________</w:t>
      </w:r>
      <w:r w:rsidR="007A23BE">
        <w:t xml:space="preserve">_____ </w:t>
      </w:r>
    </w:p>
    <w:p w:rsidR="007A23BE" w:rsidRDefault="007E5C54" w:rsidP="007A23BE">
      <w:pPr>
        <w:spacing w:line="276" w:lineRule="auto"/>
      </w:pPr>
      <w:r>
        <w:t>Teacher’s Email:  _______________________________</w:t>
      </w:r>
      <w:r w:rsidR="00D93C52">
        <w:t>_______________</w:t>
      </w:r>
      <w:r>
        <w:t xml:space="preserve"> </w:t>
      </w:r>
      <w:r w:rsidR="007A23BE">
        <w:t>Class/Grade:  _________________</w:t>
      </w:r>
    </w:p>
    <w:p w:rsidR="007E5C54" w:rsidRDefault="007E5C54" w:rsidP="007A23BE">
      <w:pPr>
        <w:spacing w:line="276" w:lineRule="auto"/>
      </w:pPr>
      <w:r>
        <w:t>School’s Name:  ___________________________</w:t>
      </w:r>
      <w:r w:rsidR="007A23BE">
        <w:t>________________________________________________</w:t>
      </w:r>
    </w:p>
    <w:p w:rsidR="007E5C54" w:rsidRDefault="007E5C54" w:rsidP="007A23BE">
      <w:pPr>
        <w:spacing w:line="276" w:lineRule="auto"/>
      </w:pPr>
      <w:r>
        <w:t>School’s Location:  ________________________________________</w:t>
      </w:r>
      <w:r w:rsidR="007A23BE">
        <w:t>_________________________________</w:t>
      </w:r>
    </w:p>
    <w:p w:rsidR="007E5C54" w:rsidRPr="007E5C54" w:rsidRDefault="007E5C54" w:rsidP="007E5C54"/>
    <w:p w:rsidR="005E63F2" w:rsidRPr="007E5C54" w:rsidRDefault="00DE6432">
      <w:pPr>
        <w:rPr>
          <w:sz w:val="20"/>
        </w:rPr>
      </w:pPr>
      <w:r w:rsidRPr="007E5C54">
        <w:rPr>
          <w:sz w:val="20"/>
        </w:rPr>
        <w:t xml:space="preserve">Please have your supervising teacher sign your time log sheet </w:t>
      </w:r>
      <w:r w:rsidRPr="007E5C54">
        <w:rPr>
          <w:sz w:val="20"/>
          <w:u w:val="single"/>
        </w:rPr>
        <w:t>each time</w:t>
      </w:r>
      <w:r w:rsidRPr="007E5C54">
        <w:rPr>
          <w:sz w:val="20"/>
        </w:rPr>
        <w:t xml:space="preserve"> you visit the classroom.  </w:t>
      </w:r>
    </w:p>
    <w:p w:rsidR="00DE6432" w:rsidRDefault="00DE6432">
      <w:pPr>
        <w:rPr>
          <w:b/>
        </w:rPr>
      </w:pPr>
      <w:r>
        <w:rPr>
          <w:b/>
        </w:rPr>
        <w:t>You must have a minimum of 25 hours.</w:t>
      </w:r>
    </w:p>
    <w:p w:rsidR="00DE6432" w:rsidRDefault="00DE6432"/>
    <w:p w:rsidR="00DE6432" w:rsidRDefault="00D93C52" w:rsidP="005E63F2">
      <w:pPr>
        <w:rPr>
          <w:b/>
        </w:rPr>
      </w:pPr>
      <w:r>
        <w:rPr>
          <w:b/>
          <w:sz w:val="22"/>
          <w:szCs w:val="22"/>
        </w:rPr>
        <w:t xml:space="preserve"> </w:t>
      </w:r>
      <w:r w:rsidR="00DE6432" w:rsidRPr="005E63F2">
        <w:rPr>
          <w:b/>
          <w:sz w:val="22"/>
          <w:szCs w:val="22"/>
        </w:rPr>
        <w:t>Date</w:t>
      </w:r>
      <w:r w:rsidR="005E63F2" w:rsidRPr="005E63F2">
        <w:rPr>
          <w:b/>
          <w:sz w:val="22"/>
          <w:szCs w:val="22"/>
        </w:rPr>
        <w:t>:</w:t>
      </w:r>
      <w:r w:rsidR="00DE6432">
        <w:rPr>
          <w:b/>
        </w:rPr>
        <w:tab/>
        <w:t xml:space="preserve">             </w:t>
      </w:r>
      <w:r>
        <w:rPr>
          <w:b/>
        </w:rPr>
        <w:t xml:space="preserve">   </w:t>
      </w:r>
      <w:r w:rsidR="00DE6432" w:rsidRPr="005E63F2">
        <w:rPr>
          <w:b/>
          <w:sz w:val="22"/>
          <w:szCs w:val="22"/>
        </w:rPr>
        <w:t>Number of Hours</w:t>
      </w:r>
      <w:r w:rsidR="005E63F2">
        <w:rPr>
          <w:b/>
          <w:sz w:val="22"/>
          <w:szCs w:val="22"/>
        </w:rPr>
        <w:t xml:space="preserve">:    </w:t>
      </w:r>
      <w:r w:rsidR="00DE6432" w:rsidRPr="005E63F2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     </w:t>
      </w:r>
      <w:r w:rsidR="00DE6432" w:rsidRPr="005E63F2">
        <w:rPr>
          <w:b/>
          <w:sz w:val="22"/>
          <w:szCs w:val="22"/>
        </w:rPr>
        <w:t>Activity or responsi</w:t>
      </w:r>
      <w:r w:rsidR="005E63F2">
        <w:rPr>
          <w:b/>
          <w:sz w:val="22"/>
          <w:szCs w:val="22"/>
        </w:rPr>
        <w:t xml:space="preserve">bility: </w:t>
      </w:r>
      <w:r w:rsidR="00DE6432" w:rsidRPr="005E63F2">
        <w:rPr>
          <w:b/>
          <w:sz w:val="22"/>
          <w:szCs w:val="22"/>
        </w:rPr>
        <w:t xml:space="preserve">               </w:t>
      </w:r>
      <w:r w:rsidR="005E63F2">
        <w:rPr>
          <w:b/>
          <w:sz w:val="22"/>
          <w:szCs w:val="22"/>
        </w:rPr>
        <w:t xml:space="preserve">     </w:t>
      </w:r>
      <w:r>
        <w:rPr>
          <w:b/>
          <w:sz w:val="22"/>
          <w:szCs w:val="22"/>
        </w:rPr>
        <w:t xml:space="preserve">  </w:t>
      </w:r>
      <w:r w:rsidR="00DE6432" w:rsidRPr="005E63F2">
        <w:rPr>
          <w:b/>
          <w:sz w:val="22"/>
          <w:szCs w:val="22"/>
        </w:rPr>
        <w:t>Supervisor’s Signature</w:t>
      </w:r>
      <w:r w:rsidR="005E63F2">
        <w:rPr>
          <w:b/>
          <w:sz w:val="22"/>
          <w:szCs w:val="22"/>
        </w:rPr>
        <w:t>: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48"/>
        <w:gridCol w:w="1980"/>
        <w:gridCol w:w="3510"/>
        <w:gridCol w:w="4050"/>
      </w:tblGrid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DE6432" w:rsidTr="00D44948">
        <w:tc>
          <w:tcPr>
            <w:tcW w:w="1548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DE6432" w:rsidRDefault="00DE6432">
            <w:pPr>
              <w:rPr>
                <w:b/>
                <w:sz w:val="32"/>
              </w:rPr>
            </w:pPr>
          </w:p>
        </w:tc>
      </w:tr>
      <w:tr w:rsidR="009706EA" w:rsidTr="00D44948">
        <w:tc>
          <w:tcPr>
            <w:tcW w:w="1548" w:type="dxa"/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1980" w:type="dxa"/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3510" w:type="dxa"/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4050" w:type="dxa"/>
          </w:tcPr>
          <w:p w:rsidR="009706EA" w:rsidRDefault="009706EA">
            <w:pPr>
              <w:rPr>
                <w:b/>
                <w:sz w:val="32"/>
              </w:rPr>
            </w:pPr>
          </w:p>
        </w:tc>
      </w:tr>
      <w:tr w:rsidR="009706EA" w:rsidTr="00FA1CAA">
        <w:tc>
          <w:tcPr>
            <w:tcW w:w="1548" w:type="dxa"/>
            <w:tcBorders>
              <w:bottom w:val="sing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</w:tr>
      <w:tr w:rsidR="009706EA" w:rsidTr="00FA1CAA">
        <w:tc>
          <w:tcPr>
            <w:tcW w:w="1548" w:type="dxa"/>
            <w:tcBorders>
              <w:bottom w:val="doub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1980" w:type="dxa"/>
            <w:tcBorders>
              <w:bottom w:val="doub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3510" w:type="dxa"/>
            <w:tcBorders>
              <w:bottom w:val="doub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4050" w:type="dxa"/>
            <w:tcBorders>
              <w:bottom w:val="doub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</w:tr>
      <w:tr w:rsidR="009706EA" w:rsidTr="00FA1CAA">
        <w:tc>
          <w:tcPr>
            <w:tcW w:w="1548" w:type="dxa"/>
            <w:tcBorders>
              <w:top w:val="double" w:sz="4" w:space="0" w:color="auto"/>
            </w:tcBorders>
          </w:tcPr>
          <w:p w:rsidR="009706EA" w:rsidRDefault="00FA1CAA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TOTAL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3510" w:type="dxa"/>
            <w:tcBorders>
              <w:top w:val="doub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  <w:tc>
          <w:tcPr>
            <w:tcW w:w="4050" w:type="dxa"/>
            <w:tcBorders>
              <w:top w:val="double" w:sz="4" w:space="0" w:color="auto"/>
            </w:tcBorders>
          </w:tcPr>
          <w:p w:rsidR="009706EA" w:rsidRDefault="009706EA">
            <w:pPr>
              <w:rPr>
                <w:b/>
                <w:sz w:val="32"/>
              </w:rPr>
            </w:pPr>
          </w:p>
        </w:tc>
      </w:tr>
    </w:tbl>
    <w:p w:rsidR="00DE6432" w:rsidRDefault="00DE6432">
      <w:pPr>
        <w:rPr>
          <w:b/>
        </w:rPr>
      </w:pPr>
    </w:p>
    <w:p w:rsidR="00DE6432" w:rsidRPr="00C0525B" w:rsidRDefault="007A23BE" w:rsidP="00C0525B">
      <w:pPr>
        <w:jc w:val="right"/>
        <w:rPr>
          <w:sz w:val="16"/>
          <w:szCs w:val="16"/>
        </w:rPr>
      </w:pPr>
      <w:r>
        <w:rPr>
          <w:sz w:val="16"/>
          <w:szCs w:val="16"/>
        </w:rPr>
        <w:t>11/19/19</w:t>
      </w:r>
    </w:p>
    <w:sectPr w:rsidR="00DE6432" w:rsidRPr="00C0525B" w:rsidSect="007E5C54">
      <w:pgSz w:w="12240" w:h="15840"/>
      <w:pgMar w:top="432" w:right="720" w:bottom="432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4EEC" w:rsidRDefault="00F54EEC" w:rsidP="00F54EEC">
      <w:r>
        <w:separator/>
      </w:r>
    </w:p>
  </w:endnote>
  <w:endnote w:type="continuationSeparator" w:id="0">
    <w:p w:rsidR="00F54EEC" w:rsidRDefault="00F54EEC" w:rsidP="00F54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4EEC" w:rsidRDefault="00F54EEC" w:rsidP="00F54EEC">
      <w:r>
        <w:separator/>
      </w:r>
    </w:p>
  </w:footnote>
  <w:footnote w:type="continuationSeparator" w:id="0">
    <w:p w:rsidR="00F54EEC" w:rsidRDefault="00F54EEC" w:rsidP="00F54E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tbA0NTQ1NzA1tjRW0lEKTi0uzszPAykwrAUA/GnRHSwAAAA="/>
  </w:docVars>
  <w:rsids>
    <w:rsidRoot w:val="00C0525B"/>
    <w:rsid w:val="00392A3E"/>
    <w:rsid w:val="00520119"/>
    <w:rsid w:val="005E63F2"/>
    <w:rsid w:val="00735CF3"/>
    <w:rsid w:val="007A23BE"/>
    <w:rsid w:val="007E5C54"/>
    <w:rsid w:val="007F570C"/>
    <w:rsid w:val="008D6729"/>
    <w:rsid w:val="008E76B0"/>
    <w:rsid w:val="009706EA"/>
    <w:rsid w:val="00C0525B"/>
    <w:rsid w:val="00CC4859"/>
    <w:rsid w:val="00D25964"/>
    <w:rsid w:val="00D44948"/>
    <w:rsid w:val="00D93C52"/>
    <w:rsid w:val="00DE6432"/>
    <w:rsid w:val="00F54EEC"/>
    <w:rsid w:val="00FA1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BC9B86"/>
  <w15:docId w15:val="{98FF2FEB-8A18-4A53-8740-AF77195CA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31B2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EnvelopeAddress">
    <w:name w:val="envelope address"/>
    <w:basedOn w:val="Normal"/>
    <w:uiPriority w:val="99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</w:rPr>
  </w:style>
  <w:style w:type="paragraph" w:styleId="EnvelopeReturn">
    <w:name w:val="envelope return"/>
    <w:basedOn w:val="Normal"/>
    <w:uiPriority w:val="99"/>
    <w:rPr>
      <w:rFonts w:ascii="Times New Roman" w:hAnsi="Times New Roman"/>
      <w:sz w:val="20"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E31B2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9706E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06EA"/>
    <w:rPr>
      <w:rFonts w:eastAsia="Times New Roman"/>
      <w:sz w:val="24"/>
      <w:szCs w:val="20"/>
    </w:rPr>
  </w:style>
  <w:style w:type="paragraph" w:styleId="Caption">
    <w:name w:val="caption"/>
    <w:basedOn w:val="Normal"/>
    <w:next w:val="Normal"/>
    <w:uiPriority w:val="99"/>
    <w:qFormat/>
    <w:rsid w:val="009706EA"/>
    <w:pPr>
      <w:jc w:val="center"/>
    </w:pPr>
    <w:rPr>
      <w:b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06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6EA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54E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4EEC"/>
    <w:rPr>
      <w:rFonts w:eastAsia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DDC51-8A12-453D-AA6C-94A140A2B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89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 383 Field Experience in Educational Psychology</vt:lpstr>
    </vt:vector>
  </TitlesOfParts>
  <Company>computer services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 383 Field Experience in Educational Psychology</dc:title>
  <dc:creator>watrburg college</dc:creator>
  <cp:lastModifiedBy>Leana Place</cp:lastModifiedBy>
  <cp:revision>4</cp:revision>
  <cp:lastPrinted>2014-06-26T20:16:00Z</cp:lastPrinted>
  <dcterms:created xsi:type="dcterms:W3CDTF">2019-11-19T21:19:00Z</dcterms:created>
  <dcterms:modified xsi:type="dcterms:W3CDTF">2019-11-19T21:21:00Z</dcterms:modified>
</cp:coreProperties>
</file>